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4CAE" w:rsidRPr="00994CAE" w:rsidRDefault="00FD5EB9" w:rsidP="00994CAE">
      <w:pPr>
        <w:jc w:val="center"/>
        <w:rPr>
          <w:b/>
        </w:rPr>
      </w:pPr>
      <w:r>
        <w:rPr>
          <w:rFonts w:hint="eastAsia"/>
          <w:b/>
          <w:sz w:val="36"/>
        </w:rPr>
        <w:t>亚洲校园</w:t>
      </w:r>
      <w:r w:rsidR="006728A1">
        <w:rPr>
          <w:rFonts w:hint="eastAsia"/>
          <w:b/>
          <w:sz w:val="36"/>
        </w:rPr>
        <w:t>双学位及短期交流项目</w:t>
      </w:r>
      <w:r w:rsidR="00994CAE" w:rsidRPr="00994CAE">
        <w:rPr>
          <w:rFonts w:hint="eastAsia"/>
          <w:b/>
          <w:sz w:val="36"/>
        </w:rPr>
        <w:t>面试名单</w:t>
      </w:r>
    </w:p>
    <w:p w:rsidR="00994CAE" w:rsidRDefault="00994CAE" w:rsidP="00994CAE"/>
    <w:p w:rsidR="006728A1" w:rsidRPr="006728A1" w:rsidRDefault="006728A1" w:rsidP="006728A1">
      <w:pPr>
        <w:spacing w:line="360" w:lineRule="auto"/>
        <w:rPr>
          <w:sz w:val="22"/>
        </w:rPr>
      </w:pPr>
      <w:r w:rsidRPr="006728A1">
        <w:rPr>
          <w:rFonts w:hint="eastAsia"/>
          <w:sz w:val="22"/>
        </w:rPr>
        <w:t>荆树举</w:t>
      </w:r>
    </w:p>
    <w:p w:rsidR="006728A1" w:rsidRPr="006728A1" w:rsidRDefault="006728A1" w:rsidP="006728A1">
      <w:pPr>
        <w:spacing w:line="360" w:lineRule="auto"/>
        <w:rPr>
          <w:sz w:val="22"/>
        </w:rPr>
      </w:pPr>
      <w:r w:rsidRPr="006728A1">
        <w:rPr>
          <w:rFonts w:hint="eastAsia"/>
          <w:sz w:val="22"/>
        </w:rPr>
        <w:t>李佳琪</w:t>
      </w:r>
    </w:p>
    <w:p w:rsidR="006728A1" w:rsidRPr="006728A1" w:rsidRDefault="006728A1" w:rsidP="006728A1">
      <w:pPr>
        <w:spacing w:line="360" w:lineRule="auto"/>
        <w:rPr>
          <w:sz w:val="22"/>
        </w:rPr>
      </w:pPr>
      <w:r w:rsidRPr="006728A1">
        <w:rPr>
          <w:rFonts w:hint="eastAsia"/>
          <w:sz w:val="22"/>
        </w:rPr>
        <w:t>姚义胜</w:t>
      </w:r>
    </w:p>
    <w:p w:rsidR="006728A1" w:rsidRPr="006728A1" w:rsidRDefault="006728A1" w:rsidP="006728A1">
      <w:pPr>
        <w:spacing w:line="360" w:lineRule="auto"/>
        <w:rPr>
          <w:sz w:val="22"/>
        </w:rPr>
      </w:pPr>
      <w:r w:rsidRPr="006728A1">
        <w:rPr>
          <w:rFonts w:hint="eastAsia"/>
          <w:sz w:val="22"/>
        </w:rPr>
        <w:t>赵嘉辉</w:t>
      </w:r>
    </w:p>
    <w:p w:rsidR="00994CAE" w:rsidRPr="006728A1" w:rsidRDefault="006728A1" w:rsidP="006728A1">
      <w:pPr>
        <w:spacing w:line="360" w:lineRule="auto"/>
        <w:rPr>
          <w:sz w:val="22"/>
        </w:rPr>
      </w:pPr>
      <w:r w:rsidRPr="006728A1">
        <w:rPr>
          <w:rFonts w:hint="eastAsia"/>
          <w:sz w:val="22"/>
        </w:rPr>
        <w:t>李承航</w:t>
      </w:r>
      <w:bookmarkStart w:id="0" w:name="_GoBack"/>
      <w:bookmarkEnd w:id="0"/>
    </w:p>
    <w:sectPr w:rsidR="00994CAE" w:rsidRPr="006728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zEysjCzNDE0MDBV0lEKTi0uzszPAykwrAUAmvm99ywAAAA="/>
  </w:docVars>
  <w:rsids>
    <w:rsidRoot w:val="00994CAE"/>
    <w:rsid w:val="00224BFD"/>
    <w:rsid w:val="00632CF3"/>
    <w:rsid w:val="00653BF7"/>
    <w:rsid w:val="006728A1"/>
    <w:rsid w:val="00994CAE"/>
    <w:rsid w:val="00A472EB"/>
    <w:rsid w:val="00FD5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D8B66"/>
  <w15:chartTrackingRefBased/>
  <w15:docId w15:val="{F0616476-63FE-4248-88AB-55BD16BC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-Peng Wang</dc:creator>
  <cp:keywords/>
  <dc:description/>
  <cp:lastModifiedBy>Ji-Peng Wang</cp:lastModifiedBy>
  <cp:revision>2</cp:revision>
  <dcterms:created xsi:type="dcterms:W3CDTF">2019-05-08T07:48:00Z</dcterms:created>
  <dcterms:modified xsi:type="dcterms:W3CDTF">2019-05-08T07:48:00Z</dcterms:modified>
</cp:coreProperties>
</file>